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6A592EB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EB6940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D5A2F9B" w14:textId="07A16317" w:rsidR="000B26AD" w:rsidRPr="000B26AD" w:rsidRDefault="007B7FC8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Dispensary Assistant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E11D5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22F1F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4D528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07084A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279DC346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A621DF6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1244D65" w14:textId="3F20FB07" w:rsidR="00C87EF5" w:rsidRPr="007B7FC8" w:rsidRDefault="00F46FDE" w:rsidP="007B7FC8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08B9EC3E" w14:textId="77777777" w:rsidR="00C87EF5" w:rsidRPr="007B7FC8" w:rsidRDefault="00C87EF5" w:rsidP="007B7FC8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FA8C41D" w14:textId="77777777" w:rsidR="00C87EF5" w:rsidRPr="007B7FC8" w:rsidRDefault="00C87EF5" w:rsidP="007B7FC8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8787236" w14:textId="77777777" w:rsidR="00C87EF5" w:rsidRPr="007B7FC8" w:rsidRDefault="00C87EF5" w:rsidP="007B7FC8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7B7F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4869CF6C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 Dispensary Assistant position that you advertised in the **** is the best fit for my career experience and skills. I am just the experienced and dedicated Dispensary Assistant that you are seeking, and I will show examples of why I can be the perfect candidate for this role in this cover letter and as well in my enclosed resume.</w:t>
      </w:r>
    </w:p>
    <w:p w14:paraId="1E474FB5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5C435518" w14:textId="2AA415F6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As a highly dedicated, and skilled professional with a wide range of experience in dispensary and pharmacy operations, I have always ensured an optimal level of regulatory compliance and customer satisfaction, and this positions me to bring a positive contribution to ***’s goals and objectives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 xml:space="preserve"> </w:t>
      </w: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hile my enclosed resume describes my experiences and accomplishments in a bigger picture, kindly have a look at the following achievements to date – </w:t>
      </w:r>
    </w:p>
    <w:p w14:paraId="1E2469E4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75FF0014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y career spans key experience and success mainly in fast-paced and challenging dispensaries like ***, and ***. From greeting customers to maintaining the stock level and labeling medications, I have depicted excellence in adhering to organizational procedures, and collaborating with multidisciplinary teams without compromising on work prioritization </w:t>
      </w:r>
    </w:p>
    <w:p w14:paraId="52B2FE91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hile working at *** from *** to ***, I was responsible for daily dispensary operations – including patient communication, product sales, stocking medicines, and communicating with medical professionals </w:t>
      </w:r>
    </w:p>
    <w:p w14:paraId="37DCF1E5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Handled more than 75 customers daily, and depicted proficiency in explaining the medication usage to patients who wanted a second explanation.</w:t>
      </w:r>
    </w:p>
    <w:p w14:paraId="3238A347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A steadfast commitment to unparalleled honesty, integrity, and professionalism at all times</w:t>
      </w:r>
    </w:p>
    <w:p w14:paraId="41DCA067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uperb memorization skills enabled me to reduce customer wait time by almost 50%</w:t>
      </w:r>
    </w:p>
    <w:p w14:paraId="48025F71" w14:textId="77777777" w:rsidR="007B7FC8" w:rsidRPr="007B7FC8" w:rsidRDefault="007B7FC8" w:rsidP="007B7FC8">
      <w:pPr>
        <w:pStyle w:val="ListParagraph"/>
        <w:numPr>
          <w:ilvl w:val="0"/>
          <w:numId w:val="8"/>
        </w:numPr>
        <w:spacing w:after="0" w:line="240" w:lineRule="auto"/>
        <w:ind w:left="567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Received awards, and commendations for my accuracy, punctuality, and exception performance </w:t>
      </w:r>
    </w:p>
    <w:p w14:paraId="1E144B98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0BA4BC05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strongly believe that my knowledge of drugs and medications, along with my proficiency in multitasking will render me to be an immediate asset to your Dispensary. And I also assure you that my additional strengths and talents will readily transfer into your environment as I take up the position of your next Dispensary Assistant. </w:t>
      </w:r>
    </w:p>
    <w:p w14:paraId="49CDCF54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7797963D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look forward to speaking with you soon. Thank you for your Consideration. </w:t>
      </w:r>
    </w:p>
    <w:p w14:paraId="0D6BA25E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75409B87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14:paraId="4A9B90C4" w14:textId="77777777" w:rsidR="007B7FC8" w:rsidRPr="007B7FC8" w:rsidRDefault="007B7FC8" w:rsidP="007B7FC8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B7FC8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[Your Name]</w:t>
      </w:r>
      <w:bookmarkStart w:id="0" w:name="_GoBack"/>
      <w:bookmarkEnd w:id="0"/>
    </w:p>
    <w:sectPr w:rsidR="007B7FC8" w:rsidRPr="007B7FC8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A953B4" w14:textId="77777777" w:rsidR="001531DC" w:rsidRDefault="001531DC" w:rsidP="00AC3120">
      <w:pPr>
        <w:spacing w:after="0" w:line="240" w:lineRule="auto"/>
      </w:pPr>
      <w:r>
        <w:separator/>
      </w:r>
    </w:p>
  </w:endnote>
  <w:endnote w:type="continuationSeparator" w:id="0">
    <w:p w14:paraId="05A86027" w14:textId="77777777" w:rsidR="001531DC" w:rsidRDefault="001531D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CFF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0BC9E8" wp14:editId="0C4D77E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21B47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83857" w14:textId="77777777" w:rsidR="001531DC" w:rsidRDefault="001531DC" w:rsidP="00AC3120">
      <w:pPr>
        <w:spacing w:after="0" w:line="240" w:lineRule="auto"/>
      </w:pPr>
      <w:r>
        <w:separator/>
      </w:r>
    </w:p>
  </w:footnote>
  <w:footnote w:type="continuationSeparator" w:id="0">
    <w:p w14:paraId="208183C8" w14:textId="77777777" w:rsidR="001531DC" w:rsidRDefault="001531D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4DF85ED8"/>
    <w:multiLevelType w:val="hybridMultilevel"/>
    <w:tmpl w:val="01600F0A"/>
    <w:lvl w:ilvl="0" w:tplc="C4B86D3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531DC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91586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B7FC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46FDE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D84E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482006-EB05-407F-BA85-23520EBC2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nsary Assistant Cover Letter Sample</dc:title>
  <dc:subject>Create your Cover Letter using Free Dispensary Assistant Cover Letter Sample Template</dc:subject>
  <dc:creator>Qwikresume.com</dc:creator>
  <dcterms:created xsi:type="dcterms:W3CDTF">2022-10-12T08:46:00Z</dcterms:created>
  <dcterms:modified xsi:type="dcterms:W3CDTF">2022-10-12T08:46:00Z</dcterms:modified>
  <cp:category>Healthcare &amp; Wellbeing</cp:category>
</cp:coreProperties>
</file>